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B7BDCC" w14:textId="77777777" w:rsidR="00BA6707" w:rsidRPr="008E5557" w:rsidRDefault="00BA6707" w:rsidP="00BA6707">
      <w:pPr>
        <w:jc w:val="center"/>
        <w:rPr>
          <w:rFonts w:asciiTheme="minorHAnsi" w:hAnsiTheme="minorHAnsi"/>
          <w:b/>
          <w:color w:val="FF0000"/>
          <w:sz w:val="22"/>
          <w:szCs w:val="22"/>
          <w:u w:val="single"/>
        </w:rPr>
      </w:pPr>
      <w:bookmarkStart w:id="0" w:name="OLE_LINK1"/>
      <w:bookmarkStart w:id="1" w:name="OLE_LINK2"/>
    </w:p>
    <w:p w14:paraId="6EF91638" w14:textId="6FAAA8D5" w:rsidR="00DE7278" w:rsidRPr="00614F9A" w:rsidRDefault="002855E2" w:rsidP="007D5674">
      <w:pPr>
        <w:rPr>
          <w:rFonts w:asciiTheme="minorHAnsi" w:hAnsiTheme="minorHAnsi"/>
          <w:b/>
          <w:sz w:val="22"/>
          <w:szCs w:val="22"/>
          <w:u w:val="single"/>
        </w:rPr>
      </w:pPr>
      <w:r w:rsidRPr="00614F9A">
        <w:rPr>
          <w:rFonts w:asciiTheme="minorHAnsi" w:hAnsiTheme="minorHAnsi" w:cs="Arial"/>
          <w:b/>
          <w:sz w:val="22"/>
          <w:szCs w:val="22"/>
          <w:u w:val="single"/>
        </w:rPr>
        <w:t xml:space="preserve">CTR </w:t>
      </w:r>
      <w:r w:rsidR="006F104D">
        <w:rPr>
          <w:rFonts w:asciiTheme="minorHAnsi" w:hAnsiTheme="minorHAnsi" w:cs="Arial"/>
          <w:b/>
          <w:sz w:val="22"/>
          <w:szCs w:val="22"/>
          <w:u w:val="single"/>
        </w:rPr>
        <w:t>20</w:t>
      </w:r>
      <w:r w:rsidR="00C40F5B">
        <w:rPr>
          <w:rFonts w:asciiTheme="minorHAnsi" w:hAnsiTheme="minorHAnsi" w:cs="Arial"/>
          <w:b/>
          <w:sz w:val="22"/>
          <w:szCs w:val="22"/>
          <w:u w:val="single"/>
        </w:rPr>
        <w:t>xxx</w:t>
      </w:r>
      <w:r w:rsidR="00C40F5B">
        <w:rPr>
          <w:rFonts w:asciiTheme="minorHAnsi" w:hAnsiTheme="minorHAnsi" w:cs="Arial"/>
          <w:b/>
          <w:sz w:val="22"/>
          <w:szCs w:val="22"/>
          <w:u w:val="single"/>
        </w:rPr>
        <w:tab/>
        <w:t xml:space="preserve">   </w:t>
      </w:r>
      <w:r w:rsidR="00EA4AF2">
        <w:rPr>
          <w:rFonts w:asciiTheme="minorHAnsi" w:hAnsiTheme="minorHAnsi" w:cs="Arial"/>
          <w:b/>
          <w:sz w:val="22"/>
          <w:szCs w:val="22"/>
          <w:u w:val="single"/>
        </w:rPr>
        <w:tab/>
      </w:r>
      <w:r w:rsidR="004B4CBE" w:rsidRPr="00614F9A">
        <w:rPr>
          <w:rFonts w:asciiTheme="minorHAnsi" w:hAnsiTheme="minorHAnsi" w:cs="Arial"/>
          <w:b/>
          <w:sz w:val="22"/>
          <w:szCs w:val="22"/>
          <w:u w:val="single"/>
        </w:rPr>
        <w:t xml:space="preserve">                       </w:t>
      </w:r>
      <w:r w:rsidR="00624851" w:rsidRPr="00614F9A">
        <w:rPr>
          <w:rFonts w:asciiTheme="minorHAnsi" w:hAnsiTheme="minorHAnsi" w:cs="Arial"/>
          <w:b/>
          <w:sz w:val="22"/>
          <w:szCs w:val="22"/>
          <w:u w:val="single"/>
        </w:rPr>
        <w:t xml:space="preserve">Delivery Date: </w:t>
      </w:r>
      <w:r w:rsidR="000143F2" w:rsidRPr="00614F9A">
        <w:rPr>
          <w:rFonts w:asciiTheme="minorHAnsi" w:hAnsiTheme="minorHAnsi" w:cs="Arial"/>
          <w:b/>
          <w:sz w:val="22"/>
          <w:szCs w:val="22"/>
          <w:u w:val="single"/>
        </w:rPr>
        <w:t>XX</w:t>
      </w:r>
      <w:r w:rsidR="00E50011" w:rsidRPr="00614F9A">
        <w:rPr>
          <w:rFonts w:asciiTheme="minorHAnsi" w:hAnsiTheme="minorHAnsi" w:cs="Arial"/>
          <w:b/>
          <w:sz w:val="22"/>
          <w:szCs w:val="22"/>
          <w:u w:val="single"/>
        </w:rPr>
        <w:t>/</w:t>
      </w:r>
      <w:r w:rsidR="000143F2" w:rsidRPr="00614F9A">
        <w:rPr>
          <w:rFonts w:asciiTheme="minorHAnsi" w:hAnsiTheme="minorHAnsi" w:cs="Arial"/>
          <w:b/>
          <w:sz w:val="22"/>
          <w:szCs w:val="22"/>
          <w:u w:val="single"/>
        </w:rPr>
        <w:t>XX</w:t>
      </w:r>
      <w:r w:rsidR="00C33046" w:rsidRPr="00614F9A">
        <w:rPr>
          <w:rFonts w:asciiTheme="minorHAnsi" w:hAnsiTheme="minorHAnsi" w:cs="Arial"/>
          <w:b/>
          <w:sz w:val="22"/>
          <w:szCs w:val="22"/>
          <w:u w:val="single"/>
        </w:rPr>
        <w:t>/</w:t>
      </w:r>
      <w:r w:rsidR="000143F2" w:rsidRPr="00614F9A">
        <w:rPr>
          <w:rFonts w:asciiTheme="minorHAnsi" w:hAnsiTheme="minorHAnsi" w:cs="Arial"/>
          <w:b/>
          <w:sz w:val="22"/>
          <w:szCs w:val="22"/>
          <w:u w:val="single"/>
        </w:rPr>
        <w:t>XXXX</w:t>
      </w:r>
      <w:r w:rsidR="00C33046" w:rsidRPr="00614F9A">
        <w:rPr>
          <w:rFonts w:asciiTheme="minorHAnsi" w:hAnsiTheme="minorHAnsi" w:cs="Arial"/>
          <w:b/>
          <w:sz w:val="22"/>
          <w:szCs w:val="22"/>
          <w:u w:val="single"/>
        </w:rPr>
        <w:tab/>
      </w:r>
      <w:r w:rsidR="00C40F5B">
        <w:rPr>
          <w:rFonts w:asciiTheme="minorHAnsi" w:hAnsiTheme="minorHAnsi" w:cs="Arial"/>
          <w:b/>
          <w:sz w:val="22"/>
          <w:szCs w:val="22"/>
          <w:u w:val="single"/>
        </w:rPr>
        <w:t xml:space="preserve">            </w:t>
      </w:r>
      <w:r w:rsidR="00C33046" w:rsidRPr="00614F9A">
        <w:rPr>
          <w:rFonts w:asciiTheme="minorHAnsi" w:hAnsiTheme="minorHAnsi" w:cs="Arial"/>
          <w:b/>
          <w:sz w:val="22"/>
          <w:szCs w:val="22"/>
          <w:u w:val="single"/>
        </w:rPr>
        <w:tab/>
      </w:r>
      <w:r w:rsidR="00C40F5B">
        <w:rPr>
          <w:rFonts w:asciiTheme="minorHAnsi" w:hAnsiTheme="minorHAnsi"/>
          <w:b/>
          <w:sz w:val="22"/>
          <w:szCs w:val="22"/>
          <w:u w:val="single"/>
        </w:rPr>
        <w:t>Budget $</w:t>
      </w:r>
      <w:proofErr w:type="spellStart"/>
      <w:r w:rsidR="00C40F5B">
        <w:rPr>
          <w:rFonts w:asciiTheme="minorHAnsi" w:hAnsiTheme="minorHAnsi"/>
          <w:b/>
          <w:sz w:val="22"/>
          <w:szCs w:val="22"/>
          <w:u w:val="single"/>
        </w:rPr>
        <w:t>xxxxxx</w:t>
      </w:r>
      <w:proofErr w:type="spellEnd"/>
    </w:p>
    <w:p w14:paraId="64D65DC0" w14:textId="77777777" w:rsidR="00576366" w:rsidRPr="00614F9A" w:rsidRDefault="00576366" w:rsidP="00576366">
      <w:pPr>
        <w:rPr>
          <w:rFonts w:asciiTheme="minorHAnsi" w:hAnsiTheme="minorHAnsi"/>
          <w:b/>
          <w:sz w:val="22"/>
          <w:szCs w:val="22"/>
        </w:rPr>
      </w:pPr>
    </w:p>
    <w:p w14:paraId="0ED76EE3" w14:textId="0E96A301" w:rsidR="008E5557" w:rsidRPr="00614F9A" w:rsidRDefault="008E5D49" w:rsidP="00576366">
      <w:pPr>
        <w:rPr>
          <w:rFonts w:asciiTheme="minorHAnsi" w:hAnsiTheme="minorHAnsi" w:cs="Arial"/>
          <w:b/>
          <w:sz w:val="22"/>
          <w:szCs w:val="22"/>
        </w:rPr>
      </w:pPr>
      <w:r w:rsidRPr="00614F9A">
        <w:rPr>
          <w:rFonts w:asciiTheme="minorHAnsi" w:hAnsiTheme="minorHAnsi" w:cs="Arial"/>
          <w:b/>
          <w:sz w:val="22"/>
          <w:szCs w:val="22"/>
        </w:rPr>
        <w:t xml:space="preserve">Please submit your monthly report via email to </w:t>
      </w:r>
      <w:r w:rsidR="006F104D">
        <w:rPr>
          <w:rFonts w:asciiTheme="minorHAnsi" w:hAnsiTheme="minorHAnsi" w:cs="Arial"/>
          <w:b/>
          <w:sz w:val="22"/>
          <w:szCs w:val="22"/>
        </w:rPr>
        <w:t xml:space="preserve">Femke </w:t>
      </w:r>
      <w:r w:rsidR="000143F2" w:rsidRPr="00614F9A">
        <w:rPr>
          <w:rFonts w:asciiTheme="minorHAnsi" w:hAnsiTheme="minorHAnsi" w:cs="Arial"/>
          <w:b/>
          <w:sz w:val="22"/>
          <w:szCs w:val="22"/>
        </w:rPr>
        <w:t xml:space="preserve"> </w:t>
      </w:r>
      <w:r w:rsidR="00E90BAA">
        <w:rPr>
          <w:rFonts w:asciiTheme="minorHAnsi" w:hAnsiTheme="minorHAnsi" w:cs="Arial"/>
          <w:b/>
          <w:sz w:val="22"/>
          <w:szCs w:val="22"/>
        </w:rPr>
        <w:t>(</w:t>
      </w:r>
      <w:hyperlink r:id="rId8" w:history="1">
        <w:r w:rsidR="00376E15" w:rsidRPr="00376E15">
          <w:rPr>
            <w:rStyle w:val="Hyperlink"/>
            <w:rFonts w:asciiTheme="minorHAnsi" w:hAnsiTheme="minorHAnsi" w:cs="Arial"/>
            <w:b/>
            <w:sz w:val="22"/>
            <w:szCs w:val="22"/>
          </w:rPr>
          <w:t>femke@theooc.us</w:t>
        </w:r>
      </w:hyperlink>
      <w:r w:rsidR="00BE26E9">
        <w:rPr>
          <w:rFonts w:asciiTheme="minorHAnsi" w:hAnsiTheme="minorHAnsi" w:cs="Arial"/>
          <w:b/>
          <w:sz w:val="22"/>
          <w:szCs w:val="22"/>
        </w:rPr>
        <w:t xml:space="preserve">) </w:t>
      </w:r>
      <w:r w:rsidR="000143F2" w:rsidRPr="00614F9A">
        <w:rPr>
          <w:rFonts w:asciiTheme="minorHAnsi" w:hAnsiTheme="minorHAnsi" w:cs="Arial"/>
          <w:b/>
          <w:sz w:val="22"/>
          <w:szCs w:val="22"/>
        </w:rPr>
        <w:t xml:space="preserve">with a copy to </w:t>
      </w:r>
      <w:r w:rsidR="000F7316" w:rsidRPr="00614F9A">
        <w:rPr>
          <w:rFonts w:asciiTheme="minorHAnsi" w:hAnsiTheme="minorHAnsi" w:cs="Arial"/>
          <w:b/>
          <w:sz w:val="22"/>
          <w:szCs w:val="22"/>
        </w:rPr>
        <w:t xml:space="preserve">the </w:t>
      </w:r>
      <w:r w:rsidR="00BE26E9">
        <w:rPr>
          <w:rFonts w:asciiTheme="minorHAnsi" w:hAnsiTheme="minorHAnsi" w:cs="Arial"/>
          <w:b/>
          <w:sz w:val="22"/>
          <w:szCs w:val="22"/>
        </w:rPr>
        <w:t>Joseph Gomes (</w:t>
      </w:r>
      <w:hyperlink r:id="rId9" w:history="1">
        <w:r w:rsidR="00BE26E9" w:rsidRPr="008A6D39">
          <w:rPr>
            <w:rStyle w:val="Hyperlink"/>
            <w:rFonts w:asciiTheme="minorHAnsi" w:hAnsiTheme="minorHAnsi" w:cs="Arial"/>
            <w:b/>
            <w:sz w:val="22"/>
            <w:szCs w:val="22"/>
          </w:rPr>
          <w:t>joe@theooc.us</w:t>
        </w:r>
      </w:hyperlink>
      <w:r w:rsidR="00BE26E9">
        <w:rPr>
          <w:rFonts w:asciiTheme="minorHAnsi" w:hAnsiTheme="minorHAnsi" w:cs="Arial"/>
          <w:b/>
          <w:sz w:val="22"/>
          <w:szCs w:val="22"/>
        </w:rPr>
        <w:t xml:space="preserve">) </w:t>
      </w:r>
      <w:r w:rsidRPr="00614F9A">
        <w:rPr>
          <w:rFonts w:asciiTheme="minorHAnsi" w:hAnsiTheme="minorHAnsi" w:cs="Arial"/>
          <w:b/>
          <w:sz w:val="22"/>
          <w:szCs w:val="22"/>
        </w:rPr>
        <w:t>Project Manager</w:t>
      </w:r>
      <w:r w:rsidR="000F7316" w:rsidRPr="00614F9A">
        <w:rPr>
          <w:rFonts w:asciiTheme="minorHAnsi" w:hAnsiTheme="minorHAnsi" w:cs="Arial"/>
          <w:b/>
          <w:sz w:val="22"/>
          <w:szCs w:val="22"/>
        </w:rPr>
        <w:t xml:space="preserve"> </w:t>
      </w:r>
      <w:r w:rsidR="000143F2" w:rsidRPr="00614F9A">
        <w:rPr>
          <w:rFonts w:asciiTheme="minorHAnsi" w:hAnsiTheme="minorHAnsi" w:cs="Arial"/>
          <w:b/>
          <w:sz w:val="22"/>
          <w:szCs w:val="22"/>
        </w:rPr>
        <w:t>and</w:t>
      </w:r>
      <w:r w:rsidR="000F7316" w:rsidRPr="00614F9A">
        <w:rPr>
          <w:rFonts w:asciiTheme="minorHAnsi" w:hAnsiTheme="minorHAnsi" w:cs="Arial"/>
          <w:b/>
          <w:sz w:val="22"/>
          <w:szCs w:val="22"/>
        </w:rPr>
        <w:t xml:space="preserve"> to the Champion</w:t>
      </w:r>
      <w:r w:rsidRPr="00614F9A">
        <w:rPr>
          <w:rFonts w:asciiTheme="minorHAnsi" w:hAnsiTheme="minorHAnsi" w:cs="Arial"/>
          <w:b/>
          <w:sz w:val="22"/>
          <w:szCs w:val="22"/>
        </w:rPr>
        <w:t xml:space="preserve"> by the </w:t>
      </w:r>
      <w:r w:rsidR="00BE26E9">
        <w:rPr>
          <w:rFonts w:asciiTheme="minorHAnsi" w:hAnsiTheme="minorHAnsi" w:cs="Arial"/>
          <w:b/>
          <w:sz w:val="22"/>
          <w:szCs w:val="22"/>
        </w:rPr>
        <w:t>26</w:t>
      </w:r>
      <w:r w:rsidR="00BE26E9" w:rsidRPr="00BE26E9">
        <w:rPr>
          <w:rFonts w:asciiTheme="minorHAnsi" w:hAnsiTheme="minorHAnsi" w:cs="Arial"/>
          <w:b/>
          <w:sz w:val="22"/>
          <w:szCs w:val="22"/>
          <w:vertAlign w:val="superscript"/>
        </w:rPr>
        <w:t>th</w:t>
      </w:r>
      <w:r w:rsidRPr="00614F9A">
        <w:rPr>
          <w:rFonts w:asciiTheme="minorHAnsi" w:hAnsiTheme="minorHAnsi" w:cs="Arial"/>
          <w:b/>
          <w:sz w:val="22"/>
          <w:szCs w:val="22"/>
        </w:rPr>
        <w:t>.</w:t>
      </w:r>
      <w:r w:rsidR="00576366" w:rsidRPr="00614F9A">
        <w:rPr>
          <w:rFonts w:asciiTheme="minorHAnsi" w:hAnsiTheme="minorHAnsi" w:cs="Arial"/>
          <w:b/>
          <w:sz w:val="22"/>
          <w:szCs w:val="22"/>
        </w:rPr>
        <w:t xml:space="preserve"> The report should be named as follows: </w:t>
      </w:r>
      <w:r w:rsidR="00725DFA" w:rsidRPr="00614F9A">
        <w:rPr>
          <w:rFonts w:asciiTheme="minorHAnsi" w:hAnsiTheme="minorHAnsi" w:cs="Arial"/>
          <w:b/>
          <w:sz w:val="22"/>
          <w:szCs w:val="22"/>
        </w:rPr>
        <w:t xml:space="preserve">YYYY MM_CTR </w:t>
      </w:r>
      <w:r w:rsidR="00376E15">
        <w:rPr>
          <w:rFonts w:asciiTheme="minorHAnsi" w:hAnsiTheme="minorHAnsi" w:cs="Arial"/>
          <w:b/>
          <w:sz w:val="22"/>
          <w:szCs w:val="22"/>
        </w:rPr>
        <w:t>20</w:t>
      </w:r>
      <w:r w:rsidR="00725DFA">
        <w:rPr>
          <w:rFonts w:asciiTheme="minorHAnsi" w:hAnsiTheme="minorHAnsi" w:cs="Arial"/>
          <w:b/>
          <w:sz w:val="22"/>
          <w:szCs w:val="22"/>
        </w:rPr>
        <w:t>xxx</w:t>
      </w:r>
      <w:r w:rsidR="00725DFA" w:rsidRPr="00614F9A">
        <w:rPr>
          <w:rFonts w:asciiTheme="minorHAnsi" w:hAnsiTheme="minorHAnsi" w:cs="Arial"/>
          <w:b/>
          <w:sz w:val="22"/>
          <w:szCs w:val="22"/>
        </w:rPr>
        <w:t>_Company Name</w:t>
      </w:r>
    </w:p>
    <w:bookmarkEnd w:id="0"/>
    <w:bookmarkEnd w:id="1"/>
    <w:p w14:paraId="79C5AFA9" w14:textId="77777777" w:rsidR="008E5D49" w:rsidRPr="00614F9A" w:rsidRDefault="008E5D49" w:rsidP="001552AC">
      <w:pPr>
        <w:jc w:val="center"/>
        <w:rPr>
          <w:rFonts w:asciiTheme="minorHAnsi" w:hAnsiTheme="minorHAnsi" w:cs="Arial"/>
          <w:b/>
          <w:sz w:val="22"/>
          <w:szCs w:val="22"/>
        </w:rPr>
      </w:pPr>
    </w:p>
    <w:tbl>
      <w:tblPr>
        <w:tblW w:w="88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3"/>
        <w:gridCol w:w="547"/>
        <w:gridCol w:w="1145"/>
        <w:gridCol w:w="2915"/>
        <w:gridCol w:w="234"/>
        <w:gridCol w:w="1919"/>
      </w:tblGrid>
      <w:tr w:rsidR="00DF49EE" w:rsidRPr="00614F9A" w14:paraId="70239D50" w14:textId="77777777" w:rsidTr="0093473E">
        <w:trPr>
          <w:trHeight w:val="233"/>
        </w:trPr>
        <w:tc>
          <w:tcPr>
            <w:tcW w:w="8853" w:type="dxa"/>
            <w:gridSpan w:val="6"/>
          </w:tcPr>
          <w:p w14:paraId="2FF0E540" w14:textId="4D609DE8" w:rsidR="00937776" w:rsidRPr="00614F9A" w:rsidRDefault="00376E15" w:rsidP="00FA77D3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b/>
                <w:u w:val="single"/>
              </w:rPr>
              <w:t>20</w:t>
            </w:r>
            <w:r w:rsidR="00C40F5B">
              <w:rPr>
                <w:rFonts w:asciiTheme="minorHAnsi" w:hAnsiTheme="minorHAnsi" w:cs="Arial"/>
                <w:b/>
                <w:u w:val="single"/>
              </w:rPr>
              <w:t>xxx</w:t>
            </w:r>
            <w:r w:rsidR="00D4120B" w:rsidRPr="00C40F5B">
              <w:rPr>
                <w:rFonts w:asciiTheme="minorHAnsi" w:hAnsiTheme="minorHAnsi" w:cs="Arial"/>
                <w:b/>
                <w:u w:val="single"/>
              </w:rPr>
              <w:t xml:space="preserve">:  </w:t>
            </w:r>
            <w:r w:rsidR="00C40F5B">
              <w:rPr>
                <w:rFonts w:asciiTheme="minorHAnsi" w:hAnsiTheme="minorHAnsi" w:cs="Arial"/>
                <w:b/>
                <w:u w:val="single"/>
              </w:rPr>
              <w:t>[Project Title]</w:t>
            </w:r>
            <w:r w:rsidR="00124598" w:rsidRPr="00614F9A">
              <w:rPr>
                <w:rFonts w:asciiTheme="minorHAnsi" w:hAnsiTheme="minorHAnsi" w:cs="Arial"/>
                <w:b/>
                <w:u w:val="single"/>
              </w:rPr>
              <w:t xml:space="preserve">  </w:t>
            </w:r>
          </w:p>
          <w:p w14:paraId="47978FA8" w14:textId="77777777" w:rsidR="00937776" w:rsidRPr="00614F9A" w:rsidRDefault="00937776" w:rsidP="00937776">
            <w:pPr>
              <w:rPr>
                <w:rFonts w:asciiTheme="minorHAnsi" w:hAnsiTheme="minorHAnsi" w:cs="Arial"/>
              </w:rPr>
            </w:pPr>
          </w:p>
          <w:p w14:paraId="1C6EFDD8" w14:textId="77777777" w:rsidR="00937776" w:rsidRPr="00614F9A" w:rsidRDefault="000143F2" w:rsidP="00937776">
            <w:pPr>
              <w:rPr>
                <w:rFonts w:asciiTheme="minorHAnsi" w:hAnsiTheme="minorHAnsi" w:cs="Arial"/>
              </w:rPr>
            </w:pPr>
            <w:r w:rsidRPr="00614F9A">
              <w:rPr>
                <w:rFonts w:asciiTheme="minorHAnsi" w:hAnsiTheme="minorHAnsi" w:cs="Arial"/>
              </w:rPr>
              <w:t xml:space="preserve">To be added for each project by </w:t>
            </w:r>
            <w:r w:rsidR="00BE26E9">
              <w:rPr>
                <w:rFonts w:asciiTheme="minorHAnsi" w:hAnsiTheme="minorHAnsi" w:cs="Arial"/>
              </w:rPr>
              <w:t>contractor:</w:t>
            </w:r>
          </w:p>
          <w:p w14:paraId="690D0AD4" w14:textId="77777777" w:rsidR="008E5557" w:rsidRPr="00614F9A" w:rsidRDefault="008E5557" w:rsidP="00937776">
            <w:pPr>
              <w:rPr>
                <w:rFonts w:asciiTheme="minorHAnsi" w:hAnsiTheme="minorHAnsi" w:cs="Arial"/>
                <w:b/>
              </w:rPr>
            </w:pPr>
            <w:r w:rsidRPr="00614F9A">
              <w:rPr>
                <w:rFonts w:asciiTheme="minorHAnsi" w:hAnsiTheme="minorHAnsi" w:cs="Arial"/>
                <w:b/>
              </w:rPr>
              <w:t xml:space="preserve">One liner </w:t>
            </w:r>
          </w:p>
          <w:p w14:paraId="34654C2B" w14:textId="77777777" w:rsidR="008E5557" w:rsidRPr="00614F9A" w:rsidRDefault="007D5674" w:rsidP="00937776">
            <w:pPr>
              <w:rPr>
                <w:rFonts w:asciiTheme="minorHAnsi" w:hAnsiTheme="minorHAnsi" w:cs="Arial"/>
                <w:b/>
              </w:rPr>
            </w:pPr>
            <w:r w:rsidRPr="00614F9A">
              <w:rPr>
                <w:rFonts w:asciiTheme="minorHAnsi" w:hAnsiTheme="minorHAnsi" w:cs="Arial"/>
                <w:b/>
              </w:rPr>
              <w:t xml:space="preserve">Short </w:t>
            </w:r>
            <w:r w:rsidR="00207B68" w:rsidRPr="00614F9A">
              <w:rPr>
                <w:rFonts w:asciiTheme="minorHAnsi" w:hAnsiTheme="minorHAnsi" w:cs="Arial"/>
                <w:b/>
              </w:rPr>
              <w:t>Abstract</w:t>
            </w:r>
          </w:p>
          <w:p w14:paraId="2D27EFB4" w14:textId="77777777" w:rsidR="00937776" w:rsidRPr="00614F9A" w:rsidRDefault="00937776" w:rsidP="00937776">
            <w:pPr>
              <w:rPr>
                <w:rFonts w:asciiTheme="minorHAnsi" w:hAnsiTheme="minorHAnsi" w:cs="Arial"/>
                <w:color w:val="002060"/>
              </w:rPr>
            </w:pPr>
          </w:p>
        </w:tc>
      </w:tr>
      <w:tr w:rsidR="008E5557" w:rsidRPr="00614F9A" w14:paraId="4BB30ED8" w14:textId="77777777" w:rsidTr="00D650DE">
        <w:trPr>
          <w:trHeight w:val="278"/>
        </w:trPr>
        <w:tc>
          <w:tcPr>
            <w:tcW w:w="2640" w:type="dxa"/>
            <w:gridSpan w:val="2"/>
          </w:tcPr>
          <w:p w14:paraId="2156E67F" w14:textId="77777777" w:rsidR="008E5557" w:rsidRPr="00614F9A" w:rsidRDefault="00BE26E9" w:rsidP="008E5557">
            <w:pPr>
              <w:jc w:val="center"/>
              <w:rPr>
                <w:rFonts w:asciiTheme="minorHAnsi" w:hAnsiTheme="minorHAnsi" w:cs="Arial"/>
                <w:color w:val="0000FF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FF"/>
                <w:sz w:val="22"/>
                <w:szCs w:val="22"/>
              </w:rPr>
              <w:t>Contractor</w:t>
            </w:r>
          </w:p>
        </w:tc>
        <w:tc>
          <w:tcPr>
            <w:tcW w:w="4294" w:type="dxa"/>
            <w:gridSpan w:val="3"/>
          </w:tcPr>
          <w:p w14:paraId="1DD56749" w14:textId="77777777" w:rsidR="008E5557" w:rsidRPr="00614F9A" w:rsidRDefault="008E5557" w:rsidP="000E718C">
            <w:pPr>
              <w:jc w:val="center"/>
              <w:rPr>
                <w:rFonts w:asciiTheme="minorHAnsi" w:hAnsiTheme="minorHAnsi" w:cs="Arial"/>
                <w:color w:val="0000FF"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color w:val="0000FF"/>
                <w:sz w:val="22"/>
                <w:szCs w:val="22"/>
              </w:rPr>
              <w:t>Email</w:t>
            </w:r>
          </w:p>
        </w:tc>
        <w:tc>
          <w:tcPr>
            <w:tcW w:w="1919" w:type="dxa"/>
          </w:tcPr>
          <w:p w14:paraId="1EE82A7F" w14:textId="77777777" w:rsidR="008E5557" w:rsidRPr="00614F9A" w:rsidRDefault="008E5557" w:rsidP="000E718C">
            <w:pPr>
              <w:jc w:val="center"/>
              <w:rPr>
                <w:rFonts w:asciiTheme="minorHAnsi" w:hAnsiTheme="minorHAnsi" w:cs="Arial"/>
                <w:color w:val="0000FF"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color w:val="0000FF"/>
                <w:sz w:val="22"/>
                <w:szCs w:val="22"/>
              </w:rPr>
              <w:t>Phone</w:t>
            </w:r>
          </w:p>
        </w:tc>
      </w:tr>
      <w:tr w:rsidR="008E5557" w:rsidRPr="00614F9A" w14:paraId="202105BF" w14:textId="77777777" w:rsidTr="00D650DE">
        <w:trPr>
          <w:trHeight w:val="278"/>
        </w:trPr>
        <w:tc>
          <w:tcPr>
            <w:tcW w:w="2640" w:type="dxa"/>
            <w:gridSpan w:val="2"/>
          </w:tcPr>
          <w:p w14:paraId="2F4D63F7" w14:textId="77777777" w:rsidR="008E5557" w:rsidRPr="00614F9A" w:rsidRDefault="008E5557" w:rsidP="00D650D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294" w:type="dxa"/>
            <w:gridSpan w:val="3"/>
          </w:tcPr>
          <w:p w14:paraId="4700B8FF" w14:textId="77777777" w:rsidR="008E5557" w:rsidRPr="00614F9A" w:rsidRDefault="008E5557" w:rsidP="00CB1D40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19" w:type="dxa"/>
          </w:tcPr>
          <w:p w14:paraId="01C5E64F" w14:textId="77777777" w:rsidR="008E5557" w:rsidRPr="00614F9A" w:rsidRDefault="008E5557" w:rsidP="008E5557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8E5557" w:rsidRPr="00614F9A" w14:paraId="60152E2C" w14:textId="77777777" w:rsidTr="00D650DE">
        <w:trPr>
          <w:trHeight w:val="278"/>
        </w:trPr>
        <w:tc>
          <w:tcPr>
            <w:tcW w:w="2640" w:type="dxa"/>
            <w:gridSpan w:val="2"/>
          </w:tcPr>
          <w:p w14:paraId="2DE627D6" w14:textId="77777777" w:rsidR="008E5557" w:rsidRPr="00614F9A" w:rsidRDefault="008E5557" w:rsidP="00D650DE">
            <w:pPr>
              <w:jc w:val="center"/>
              <w:rPr>
                <w:rFonts w:asciiTheme="minorHAnsi" w:hAnsiTheme="minorHAnsi" w:cs="Arial"/>
                <w:color w:val="0000FF"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color w:val="0000FF"/>
                <w:sz w:val="22"/>
                <w:szCs w:val="22"/>
              </w:rPr>
              <w:t>Champion</w:t>
            </w:r>
          </w:p>
        </w:tc>
        <w:tc>
          <w:tcPr>
            <w:tcW w:w="4294" w:type="dxa"/>
            <w:gridSpan w:val="3"/>
          </w:tcPr>
          <w:p w14:paraId="7193171A" w14:textId="77777777" w:rsidR="008E5557" w:rsidRPr="00614F9A" w:rsidRDefault="008E5557" w:rsidP="00D650DE">
            <w:pPr>
              <w:jc w:val="center"/>
              <w:rPr>
                <w:rFonts w:asciiTheme="minorHAnsi" w:hAnsiTheme="minorHAnsi" w:cs="Arial"/>
                <w:color w:val="0000FF"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color w:val="0000FF"/>
                <w:sz w:val="22"/>
                <w:szCs w:val="22"/>
              </w:rPr>
              <w:t>Email</w:t>
            </w:r>
          </w:p>
        </w:tc>
        <w:tc>
          <w:tcPr>
            <w:tcW w:w="1919" w:type="dxa"/>
          </w:tcPr>
          <w:p w14:paraId="32EA42E6" w14:textId="77777777" w:rsidR="008E5557" w:rsidRPr="00614F9A" w:rsidRDefault="008E5557" w:rsidP="00D650DE">
            <w:pPr>
              <w:jc w:val="center"/>
              <w:rPr>
                <w:rFonts w:asciiTheme="minorHAnsi" w:hAnsiTheme="minorHAnsi" w:cs="Arial"/>
                <w:color w:val="0000FF"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color w:val="0000FF"/>
                <w:sz w:val="22"/>
                <w:szCs w:val="22"/>
              </w:rPr>
              <w:t>Phone</w:t>
            </w:r>
          </w:p>
        </w:tc>
      </w:tr>
      <w:tr w:rsidR="008E5557" w:rsidRPr="00614F9A" w14:paraId="21246540" w14:textId="77777777" w:rsidTr="00D650DE">
        <w:trPr>
          <w:trHeight w:val="278"/>
        </w:trPr>
        <w:tc>
          <w:tcPr>
            <w:tcW w:w="2640" w:type="dxa"/>
            <w:gridSpan w:val="2"/>
          </w:tcPr>
          <w:p w14:paraId="279925CD" w14:textId="77777777" w:rsidR="008E5557" w:rsidRPr="00614F9A" w:rsidRDefault="008E5557" w:rsidP="00D650D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294" w:type="dxa"/>
            <w:gridSpan w:val="3"/>
          </w:tcPr>
          <w:p w14:paraId="394BFED1" w14:textId="77777777" w:rsidR="008E5557" w:rsidRPr="00614F9A" w:rsidRDefault="008E5557" w:rsidP="00D650D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19" w:type="dxa"/>
          </w:tcPr>
          <w:p w14:paraId="337B6D7F" w14:textId="77777777" w:rsidR="008E5557" w:rsidRPr="00614F9A" w:rsidRDefault="008E5557" w:rsidP="007E76B8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8E5557" w:rsidRPr="00614F9A" w14:paraId="26A351CB" w14:textId="77777777" w:rsidTr="00D650DE">
        <w:trPr>
          <w:trHeight w:val="278"/>
        </w:trPr>
        <w:tc>
          <w:tcPr>
            <w:tcW w:w="2640" w:type="dxa"/>
            <w:gridSpan w:val="2"/>
          </w:tcPr>
          <w:p w14:paraId="0C4D0000" w14:textId="77777777" w:rsidR="008E5557" w:rsidRPr="00614F9A" w:rsidRDefault="008E5557" w:rsidP="00D650DE">
            <w:pPr>
              <w:jc w:val="center"/>
              <w:rPr>
                <w:rFonts w:asciiTheme="minorHAnsi" w:hAnsiTheme="minorHAnsi" w:cs="Arial"/>
                <w:color w:val="0000FF"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color w:val="0000FF"/>
                <w:sz w:val="22"/>
                <w:szCs w:val="22"/>
              </w:rPr>
              <w:t>Project Manager</w:t>
            </w:r>
          </w:p>
        </w:tc>
        <w:tc>
          <w:tcPr>
            <w:tcW w:w="4294" w:type="dxa"/>
            <w:gridSpan w:val="3"/>
          </w:tcPr>
          <w:p w14:paraId="0105B8E0" w14:textId="77777777" w:rsidR="008E5557" w:rsidRPr="00614F9A" w:rsidRDefault="008E5557" w:rsidP="00D650DE">
            <w:pPr>
              <w:jc w:val="center"/>
              <w:rPr>
                <w:rFonts w:asciiTheme="minorHAnsi" w:hAnsiTheme="minorHAnsi" w:cs="Arial"/>
                <w:color w:val="0000FF"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color w:val="0000FF"/>
                <w:sz w:val="22"/>
                <w:szCs w:val="22"/>
              </w:rPr>
              <w:t>Email</w:t>
            </w:r>
          </w:p>
        </w:tc>
        <w:tc>
          <w:tcPr>
            <w:tcW w:w="1919" w:type="dxa"/>
          </w:tcPr>
          <w:p w14:paraId="539217AE" w14:textId="77777777" w:rsidR="008E5557" w:rsidRPr="00614F9A" w:rsidRDefault="008E5557" w:rsidP="00D650DE">
            <w:pPr>
              <w:jc w:val="center"/>
              <w:rPr>
                <w:rFonts w:asciiTheme="minorHAnsi" w:hAnsiTheme="minorHAnsi" w:cs="Arial"/>
                <w:color w:val="0000FF"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color w:val="0000FF"/>
                <w:sz w:val="22"/>
                <w:szCs w:val="22"/>
              </w:rPr>
              <w:t>Phone</w:t>
            </w:r>
          </w:p>
        </w:tc>
      </w:tr>
      <w:tr w:rsidR="008E5557" w:rsidRPr="00614F9A" w14:paraId="7408A94D" w14:textId="77777777" w:rsidTr="00D650DE">
        <w:trPr>
          <w:trHeight w:val="278"/>
        </w:trPr>
        <w:tc>
          <w:tcPr>
            <w:tcW w:w="2640" w:type="dxa"/>
            <w:gridSpan w:val="2"/>
          </w:tcPr>
          <w:p w14:paraId="6285A70B" w14:textId="77777777" w:rsidR="008E5557" w:rsidRPr="00614F9A" w:rsidRDefault="004C0BF8" w:rsidP="00D650D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Joseph Gomes</w:t>
            </w:r>
          </w:p>
        </w:tc>
        <w:tc>
          <w:tcPr>
            <w:tcW w:w="4294" w:type="dxa"/>
            <w:gridSpan w:val="3"/>
          </w:tcPr>
          <w:p w14:paraId="3C664A15" w14:textId="77777777" w:rsidR="008E5557" w:rsidRPr="00614F9A" w:rsidRDefault="00BE26E9" w:rsidP="004C0BF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joe@theooc.us</w:t>
            </w:r>
          </w:p>
        </w:tc>
        <w:tc>
          <w:tcPr>
            <w:tcW w:w="1919" w:type="dxa"/>
          </w:tcPr>
          <w:p w14:paraId="3B34CF7C" w14:textId="5C9B2511" w:rsidR="008E5557" w:rsidRPr="00614F9A" w:rsidRDefault="00545C9F" w:rsidP="004C0BF8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(</w:t>
            </w:r>
            <w:r w:rsidR="00376E15">
              <w:rPr>
                <w:rFonts w:eastAsiaTheme="minorEastAsia"/>
                <w:noProof/>
                <w:color w:val="000000"/>
                <w:shd w:val="clear" w:color="auto" w:fill="FFFFFF"/>
              </w:rPr>
              <w:t>832</w:t>
            </w:r>
            <w:r w:rsidR="00376E15">
              <w:rPr>
                <w:rFonts w:eastAsiaTheme="minorEastAsia"/>
                <w:noProof/>
                <w:color w:val="000000"/>
                <w:shd w:val="clear" w:color="auto" w:fill="FFFFFF"/>
              </w:rPr>
              <w:t>)</w:t>
            </w:r>
            <w:r w:rsidR="00376E15">
              <w:rPr>
                <w:rFonts w:eastAsiaTheme="minorEastAsia"/>
                <w:noProof/>
                <w:color w:val="000000"/>
                <w:shd w:val="clear" w:color="auto" w:fill="FFFFFF"/>
              </w:rPr>
              <w:t>-636-7448</w:t>
            </w:r>
          </w:p>
        </w:tc>
      </w:tr>
      <w:bookmarkStart w:id="2" w:name="OLE_LINK3"/>
      <w:bookmarkStart w:id="3" w:name="OLE_LINK4"/>
      <w:tr w:rsidR="008E5557" w:rsidRPr="00614F9A" w14:paraId="2CB8325B" w14:textId="77777777" w:rsidTr="00D650DE">
        <w:trPr>
          <w:trHeight w:val="314"/>
        </w:trPr>
        <w:tc>
          <w:tcPr>
            <w:tcW w:w="885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3E656" w14:textId="71BC33E7" w:rsidR="008E5557" w:rsidRPr="00614F9A" w:rsidRDefault="00C279D8" w:rsidP="00545C9F">
            <w:pPr>
              <w:tabs>
                <w:tab w:val="left" w:pos="3030"/>
              </w:tabs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Theme="minorHAnsi" w:hAnsiTheme="minorHAnsi" w:cs="Arial"/>
                <w:sz w:val="22"/>
                <w:szCs w:val="22"/>
              </w:rPr>
              <w:instrText xml:space="preserve"> FORMCHECKBOX </w:instrText>
            </w:r>
            <w:r w:rsidR="00376E15">
              <w:rPr>
                <w:rFonts w:asciiTheme="minorHAnsi" w:hAnsiTheme="minorHAnsi" w:cs="Arial"/>
                <w:sz w:val="22"/>
                <w:szCs w:val="22"/>
              </w:rPr>
            </w:r>
            <w:r w:rsidR="00376E15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  <w:r w:rsidRPr="00614F9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t>20</w:t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  <w:t>20</w:t>
            </w: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t xml:space="preserve">    </w:t>
            </w:r>
            <w:r w:rsidR="00376E15"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76E15" w:rsidRPr="00614F9A">
              <w:rPr>
                <w:rFonts w:asciiTheme="minorHAnsi" w:hAnsiTheme="minorHAnsi" w:cs="Arial"/>
                <w:b/>
                <w:sz w:val="22"/>
                <w:szCs w:val="22"/>
              </w:rPr>
              <w:instrText xml:space="preserve"> FORMCHECKBOX </w:instrText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  <w:fldChar w:fldCharType="separate"/>
            </w:r>
            <w:r w:rsidR="00376E15"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end"/>
            </w:r>
            <w:r w:rsidR="00376E15" w:rsidRPr="00614F9A"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  <w:r w:rsidR="00376E15" w:rsidRPr="00614F9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376E15" w:rsidRPr="00614F9A">
              <w:rPr>
                <w:rFonts w:asciiTheme="minorHAnsi" w:hAnsiTheme="minorHAnsi" w:cs="Arial"/>
                <w:b/>
                <w:sz w:val="22"/>
                <w:szCs w:val="22"/>
              </w:rPr>
              <w:t>20</w:t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  <w:t>21</w:t>
            </w:r>
            <w:r w:rsidR="00376E15" w:rsidRPr="00614F9A">
              <w:rPr>
                <w:rFonts w:asciiTheme="minorHAnsi" w:hAnsiTheme="minorHAnsi" w:cs="Arial"/>
                <w:b/>
                <w:sz w:val="22"/>
                <w:szCs w:val="22"/>
              </w:rPr>
              <w:t xml:space="preserve">     </w:t>
            </w:r>
          </w:p>
        </w:tc>
      </w:tr>
      <w:bookmarkEnd w:id="2"/>
      <w:bookmarkEnd w:id="3"/>
      <w:tr w:rsidR="008E5557" w:rsidRPr="00614F9A" w14:paraId="7850A7E2" w14:textId="77777777" w:rsidTr="00D650DE">
        <w:trPr>
          <w:trHeight w:val="770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70A0FB" w14:textId="77777777" w:rsidR="008E5557" w:rsidRPr="00614F9A" w:rsidRDefault="00847DD4" w:rsidP="00A747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instrText xml:space="preserve"> FORMCHECKBOX </w:instrText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  <w:fldChar w:fldCharType="separate"/>
            </w: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end"/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t xml:space="preserve"> January</w:t>
            </w:r>
          </w:p>
          <w:bookmarkStart w:id="4" w:name="Check1"/>
          <w:p w14:paraId="48DC8171" w14:textId="77777777" w:rsidR="008E5557" w:rsidRPr="00614F9A" w:rsidRDefault="00847DD4" w:rsidP="00A747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instrText xml:space="preserve"> FORMCHECKBOX </w:instrText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  <w:fldChar w:fldCharType="separate"/>
            </w: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end"/>
            </w:r>
            <w:bookmarkEnd w:id="4"/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t xml:space="preserve"> February</w:t>
            </w:r>
          </w:p>
          <w:p w14:paraId="4E5EB819" w14:textId="77777777" w:rsidR="008E5557" w:rsidRPr="00614F9A" w:rsidRDefault="00847DD4" w:rsidP="00A747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instrText xml:space="preserve"> FORMCHECKBOX </w:instrText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  <w:fldChar w:fldCharType="separate"/>
            </w: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end"/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t xml:space="preserve"> March</w:t>
            </w:r>
          </w:p>
        </w:tc>
        <w:tc>
          <w:tcPr>
            <w:tcW w:w="16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C96E13" w14:textId="77777777" w:rsidR="008E5557" w:rsidRPr="00614F9A" w:rsidRDefault="00847DD4" w:rsidP="00A747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instrText xml:space="preserve"> FORMCHECKBOX </w:instrText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  <w:fldChar w:fldCharType="separate"/>
            </w: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end"/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t xml:space="preserve"> April</w:t>
            </w:r>
          </w:p>
          <w:p w14:paraId="2490A453" w14:textId="77777777" w:rsidR="008E5557" w:rsidRPr="00614F9A" w:rsidRDefault="00847DD4" w:rsidP="00A747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instrText xml:space="preserve"> FORMCHECKBOX </w:instrText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  <w:fldChar w:fldCharType="separate"/>
            </w: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end"/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t xml:space="preserve"> May </w:t>
            </w:r>
          </w:p>
          <w:p w14:paraId="5BFCBA53" w14:textId="77777777" w:rsidR="008E5557" w:rsidRPr="00614F9A" w:rsidRDefault="00847DD4" w:rsidP="00A747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instrText xml:space="preserve"> FORMCHECKBOX </w:instrText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  <w:fldChar w:fldCharType="separate"/>
            </w: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end"/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t xml:space="preserve"> June</w:t>
            </w:r>
          </w:p>
        </w:tc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84E882" w14:textId="77777777" w:rsidR="008E5557" w:rsidRPr="00614F9A" w:rsidRDefault="00847DD4" w:rsidP="00A747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instrText xml:space="preserve"> FORMCHECKBOX </w:instrText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  <w:fldChar w:fldCharType="separate"/>
            </w: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end"/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t xml:space="preserve"> July</w:t>
            </w:r>
          </w:p>
          <w:p w14:paraId="4AD87B59" w14:textId="77777777" w:rsidR="008E5557" w:rsidRPr="00614F9A" w:rsidRDefault="00847DD4" w:rsidP="00A747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instrText xml:space="preserve"> FORMCHECKBOX </w:instrText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  <w:fldChar w:fldCharType="separate"/>
            </w: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end"/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t xml:space="preserve"> August</w:t>
            </w:r>
          </w:p>
          <w:p w14:paraId="6E00E10B" w14:textId="77777777" w:rsidR="008E5557" w:rsidRPr="00614F9A" w:rsidRDefault="00847DD4" w:rsidP="00A747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instrText xml:space="preserve"> FORMCHECKBOX </w:instrText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  <w:fldChar w:fldCharType="separate"/>
            </w: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end"/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t xml:space="preserve"> September</w:t>
            </w:r>
          </w:p>
        </w:tc>
        <w:tc>
          <w:tcPr>
            <w:tcW w:w="21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6496D" w14:textId="77777777" w:rsidR="008E5557" w:rsidRPr="00614F9A" w:rsidRDefault="00847DD4" w:rsidP="00D650DE">
            <w:pPr>
              <w:tabs>
                <w:tab w:val="left" w:pos="3030"/>
              </w:tabs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instrText xml:space="preserve"> FORMCHECKBOX </w:instrText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  <w:fldChar w:fldCharType="separate"/>
            </w: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end"/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t xml:space="preserve"> October </w:t>
            </w:r>
          </w:p>
          <w:p w14:paraId="7BFB99C2" w14:textId="77777777" w:rsidR="008E5557" w:rsidRPr="00614F9A" w:rsidRDefault="00847DD4" w:rsidP="00D650DE">
            <w:pPr>
              <w:tabs>
                <w:tab w:val="left" w:pos="3030"/>
              </w:tabs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instrText xml:space="preserve"> FORMCHECKBOX </w:instrText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  <w:fldChar w:fldCharType="separate"/>
            </w: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end"/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t xml:space="preserve"> November</w:t>
            </w:r>
          </w:p>
          <w:p w14:paraId="7E46AC65" w14:textId="77777777" w:rsidR="008E5557" w:rsidRPr="00614F9A" w:rsidRDefault="00847DD4" w:rsidP="00D650DE">
            <w:pPr>
              <w:tabs>
                <w:tab w:val="left" w:pos="3030"/>
              </w:tabs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instrText xml:space="preserve"> FORMCHECKBOX </w:instrText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</w:r>
            <w:r w:rsidR="00376E15">
              <w:rPr>
                <w:rFonts w:asciiTheme="minorHAnsi" w:hAnsiTheme="minorHAnsi" w:cs="Arial"/>
                <w:b/>
                <w:sz w:val="22"/>
                <w:szCs w:val="22"/>
              </w:rPr>
              <w:fldChar w:fldCharType="separate"/>
            </w:r>
            <w:r w:rsidRPr="00614F9A">
              <w:rPr>
                <w:rFonts w:asciiTheme="minorHAnsi" w:hAnsiTheme="minorHAnsi" w:cs="Arial"/>
                <w:b/>
                <w:sz w:val="22"/>
                <w:szCs w:val="22"/>
              </w:rPr>
              <w:fldChar w:fldCharType="end"/>
            </w:r>
            <w:r w:rsidR="008E5557" w:rsidRPr="00614F9A">
              <w:rPr>
                <w:rFonts w:asciiTheme="minorHAnsi" w:hAnsiTheme="minorHAnsi" w:cs="Arial"/>
                <w:b/>
                <w:sz w:val="22"/>
                <w:szCs w:val="22"/>
              </w:rPr>
              <w:t xml:space="preserve"> December</w:t>
            </w:r>
          </w:p>
        </w:tc>
      </w:tr>
      <w:tr w:rsidR="008E5557" w:rsidRPr="00614F9A" w14:paraId="58B1202A" w14:textId="77777777" w:rsidTr="00D650DE">
        <w:trPr>
          <w:trHeight w:val="242"/>
        </w:trPr>
        <w:tc>
          <w:tcPr>
            <w:tcW w:w="885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5796B" w14:textId="77777777" w:rsidR="008E5557" w:rsidRPr="00614F9A" w:rsidRDefault="008E5557" w:rsidP="009607A5">
            <w:pPr>
              <w:jc w:val="both"/>
              <w:rPr>
                <w:rFonts w:asciiTheme="minorHAnsi" w:hAnsiTheme="minorHAnsi" w:cs="Arial"/>
                <w:color w:val="0000FF"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b/>
                <w:color w:val="0000FF"/>
                <w:sz w:val="22"/>
                <w:szCs w:val="22"/>
              </w:rPr>
              <w:t>Activity Summary &amp; Accomplishments</w:t>
            </w:r>
            <w:r w:rsidRPr="00614F9A">
              <w:rPr>
                <w:rFonts w:asciiTheme="minorHAnsi" w:hAnsiTheme="minorHAnsi" w:cs="Arial"/>
                <w:color w:val="0000FF"/>
                <w:sz w:val="22"/>
                <w:szCs w:val="22"/>
              </w:rPr>
              <w:t xml:space="preserve">: </w:t>
            </w:r>
          </w:p>
          <w:p w14:paraId="094FE281" w14:textId="77777777" w:rsidR="008E5557" w:rsidRPr="00614F9A" w:rsidRDefault="008E5557" w:rsidP="009607A5">
            <w:pPr>
              <w:jc w:val="both"/>
              <w:rPr>
                <w:rFonts w:asciiTheme="minorHAnsi" w:hAnsiTheme="minorHAnsi" w:cs="Arial"/>
                <w:color w:val="0000FF"/>
                <w:sz w:val="16"/>
                <w:szCs w:val="16"/>
              </w:rPr>
            </w:pPr>
          </w:p>
        </w:tc>
      </w:tr>
      <w:tr w:rsidR="008E5557" w:rsidRPr="00614F9A" w14:paraId="2BE9F307" w14:textId="77777777" w:rsidTr="00D650DE">
        <w:trPr>
          <w:trHeight w:val="265"/>
        </w:trPr>
        <w:tc>
          <w:tcPr>
            <w:tcW w:w="885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BD908" w14:textId="77777777" w:rsidR="008E5557" w:rsidRPr="00614F9A" w:rsidRDefault="008E5557" w:rsidP="009607A5">
            <w:pPr>
              <w:jc w:val="both"/>
              <w:rPr>
                <w:rFonts w:asciiTheme="minorHAnsi" w:hAnsiTheme="minorHAnsi" w:cs="Arial"/>
                <w:color w:val="0000FF"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b/>
                <w:color w:val="0000FF"/>
                <w:sz w:val="22"/>
                <w:szCs w:val="22"/>
              </w:rPr>
              <w:t xml:space="preserve">Activities Planned Next </w:t>
            </w:r>
            <w:r w:rsidR="00BE26E9">
              <w:rPr>
                <w:rFonts w:asciiTheme="minorHAnsi" w:hAnsiTheme="minorHAnsi" w:cs="Arial"/>
                <w:b/>
                <w:color w:val="0000FF"/>
                <w:sz w:val="22"/>
                <w:szCs w:val="22"/>
              </w:rPr>
              <w:t>Month</w:t>
            </w:r>
            <w:r w:rsidRPr="00614F9A">
              <w:rPr>
                <w:rFonts w:asciiTheme="minorHAnsi" w:hAnsiTheme="minorHAnsi" w:cs="Arial"/>
                <w:color w:val="0000FF"/>
                <w:sz w:val="22"/>
                <w:szCs w:val="22"/>
              </w:rPr>
              <w:t xml:space="preserve">: </w:t>
            </w:r>
          </w:p>
          <w:p w14:paraId="1331BF5B" w14:textId="77777777" w:rsidR="007D5674" w:rsidRPr="00614F9A" w:rsidRDefault="007D5674" w:rsidP="009607A5">
            <w:pPr>
              <w:jc w:val="both"/>
              <w:rPr>
                <w:rFonts w:asciiTheme="minorHAnsi" w:hAnsiTheme="minorHAnsi" w:cs="Arial"/>
                <w:color w:val="0000FF"/>
                <w:sz w:val="16"/>
                <w:szCs w:val="16"/>
              </w:rPr>
            </w:pPr>
          </w:p>
          <w:p w14:paraId="7686C96B" w14:textId="77777777" w:rsidR="008E5557" w:rsidRPr="00614F9A" w:rsidRDefault="008E5557" w:rsidP="009607A5">
            <w:pPr>
              <w:jc w:val="both"/>
              <w:rPr>
                <w:rFonts w:asciiTheme="minorHAnsi" w:hAnsiTheme="minorHAnsi" w:cs="Arial"/>
                <w:color w:val="0000FF"/>
                <w:sz w:val="8"/>
                <w:szCs w:val="8"/>
              </w:rPr>
            </w:pPr>
          </w:p>
        </w:tc>
      </w:tr>
      <w:tr w:rsidR="008E5557" w:rsidRPr="00614F9A" w14:paraId="4057148E" w14:textId="77777777" w:rsidTr="009607A5">
        <w:trPr>
          <w:trHeight w:val="265"/>
        </w:trPr>
        <w:tc>
          <w:tcPr>
            <w:tcW w:w="885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D0F69" w14:textId="77777777" w:rsidR="008E5557" w:rsidRPr="00614F9A" w:rsidRDefault="008E5557" w:rsidP="007D5674">
            <w:pPr>
              <w:rPr>
                <w:rFonts w:asciiTheme="minorHAnsi" w:hAnsiTheme="minorHAnsi" w:cs="Arial"/>
                <w:color w:val="0000FF"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b/>
                <w:color w:val="0000FF"/>
                <w:sz w:val="22"/>
                <w:szCs w:val="22"/>
              </w:rPr>
              <w:t>Corrective Action</w:t>
            </w:r>
            <w:r w:rsidRPr="00614F9A">
              <w:rPr>
                <w:rFonts w:asciiTheme="minorHAnsi" w:hAnsiTheme="minorHAnsi" w:cs="Arial"/>
                <w:color w:val="0000FF"/>
                <w:sz w:val="22"/>
                <w:szCs w:val="22"/>
              </w:rPr>
              <w:t xml:space="preserve">: </w:t>
            </w:r>
          </w:p>
          <w:p w14:paraId="7AE50E00" w14:textId="77777777" w:rsidR="007D5674" w:rsidRPr="00614F9A" w:rsidRDefault="007D5674" w:rsidP="007D5674">
            <w:pPr>
              <w:rPr>
                <w:rFonts w:asciiTheme="minorHAnsi" w:hAnsiTheme="minorHAnsi" w:cs="Arial"/>
                <w:color w:val="0000FF"/>
                <w:sz w:val="22"/>
                <w:szCs w:val="22"/>
              </w:rPr>
            </w:pPr>
          </w:p>
        </w:tc>
      </w:tr>
      <w:tr w:rsidR="008E5557" w:rsidRPr="00614F9A" w14:paraId="03CCD00D" w14:textId="77777777" w:rsidTr="00D650DE">
        <w:trPr>
          <w:trHeight w:val="265"/>
        </w:trPr>
        <w:tc>
          <w:tcPr>
            <w:tcW w:w="885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C5D7B" w14:textId="77777777" w:rsidR="008E5557" w:rsidRPr="00614F9A" w:rsidRDefault="008E5557" w:rsidP="009607A5">
            <w:pPr>
              <w:rPr>
                <w:rFonts w:asciiTheme="minorHAnsi" w:hAnsiTheme="minorHAnsi" w:cs="Arial"/>
                <w:color w:val="0000FF"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b/>
                <w:color w:val="0000FF"/>
                <w:sz w:val="22"/>
                <w:szCs w:val="22"/>
              </w:rPr>
              <w:t>Amount Expended:</w:t>
            </w:r>
            <w:r w:rsidRPr="00614F9A">
              <w:rPr>
                <w:rFonts w:asciiTheme="minorHAnsi" w:hAnsiTheme="minorHAnsi" w:cs="Arial"/>
                <w:color w:val="0000FF"/>
                <w:sz w:val="22"/>
                <w:szCs w:val="22"/>
              </w:rPr>
              <w:t xml:space="preserve"> </w:t>
            </w:r>
          </w:p>
          <w:p w14:paraId="405B25FA" w14:textId="77777777" w:rsidR="008E5557" w:rsidRPr="00614F9A" w:rsidRDefault="008E5557" w:rsidP="009607A5">
            <w:pPr>
              <w:rPr>
                <w:rFonts w:asciiTheme="minorHAnsi" w:hAnsiTheme="minorHAnsi" w:cs="Arial"/>
                <w:color w:val="0000FF"/>
                <w:sz w:val="22"/>
                <w:szCs w:val="22"/>
              </w:rPr>
            </w:pPr>
          </w:p>
        </w:tc>
      </w:tr>
      <w:tr w:rsidR="008E5557" w:rsidRPr="00614F9A" w14:paraId="640032D5" w14:textId="77777777" w:rsidTr="00D650DE">
        <w:trPr>
          <w:trHeight w:val="265"/>
        </w:trPr>
        <w:tc>
          <w:tcPr>
            <w:tcW w:w="885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6293C" w14:textId="77777777" w:rsidR="008E5557" w:rsidRPr="00614F9A" w:rsidRDefault="008E5557" w:rsidP="009607A5">
            <w:pPr>
              <w:rPr>
                <w:rFonts w:asciiTheme="minorHAnsi" w:hAnsiTheme="minorHAnsi" w:cs="Arial"/>
                <w:b/>
                <w:color w:val="0000FF"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b/>
                <w:color w:val="0000FF"/>
                <w:sz w:val="22"/>
                <w:szCs w:val="22"/>
              </w:rPr>
              <w:t>Percent Complete</w:t>
            </w:r>
            <w:r w:rsidR="00CF0772" w:rsidRPr="00614F9A">
              <w:rPr>
                <w:rFonts w:asciiTheme="minorHAnsi" w:hAnsiTheme="minorHAnsi" w:cs="Arial"/>
                <w:b/>
                <w:color w:val="0000FF"/>
                <w:sz w:val="22"/>
                <w:szCs w:val="22"/>
              </w:rPr>
              <w:t>d</w:t>
            </w:r>
            <w:r w:rsidRPr="00614F9A">
              <w:rPr>
                <w:rFonts w:asciiTheme="minorHAnsi" w:hAnsiTheme="minorHAnsi" w:cs="Arial"/>
                <w:b/>
                <w:color w:val="0000FF"/>
                <w:sz w:val="22"/>
                <w:szCs w:val="22"/>
              </w:rPr>
              <w:t>:</w:t>
            </w:r>
          </w:p>
          <w:p w14:paraId="7B78CA92" w14:textId="77777777" w:rsidR="008E5557" w:rsidRPr="00614F9A" w:rsidRDefault="008E5557" w:rsidP="009607A5">
            <w:pPr>
              <w:rPr>
                <w:rFonts w:asciiTheme="minorHAnsi" w:hAnsiTheme="minorHAnsi" w:cs="Arial"/>
                <w:color w:val="0000FF"/>
                <w:sz w:val="22"/>
                <w:szCs w:val="22"/>
              </w:rPr>
            </w:pPr>
            <w:r w:rsidRPr="00614F9A">
              <w:rPr>
                <w:rFonts w:asciiTheme="minorHAnsi" w:hAnsiTheme="minorHAnsi" w:cs="Arial"/>
                <w:color w:val="0000FF"/>
                <w:sz w:val="22"/>
                <w:szCs w:val="22"/>
              </w:rPr>
              <w:t xml:space="preserve"> </w:t>
            </w:r>
          </w:p>
        </w:tc>
      </w:tr>
    </w:tbl>
    <w:p w14:paraId="76AAEF84" w14:textId="77777777" w:rsidR="00D1236B" w:rsidRPr="008E5557" w:rsidRDefault="00D1236B" w:rsidP="00795434">
      <w:pPr>
        <w:rPr>
          <w:rFonts w:asciiTheme="minorHAnsi" w:hAnsiTheme="minorHAnsi"/>
        </w:rPr>
      </w:pPr>
    </w:p>
    <w:sectPr w:rsidR="00D1236B" w:rsidRPr="008E5557" w:rsidSect="006F2401">
      <w:headerReference w:type="default" r:id="rId10"/>
      <w:pgSz w:w="12240" w:h="15840" w:code="1"/>
      <w:pgMar w:top="1296" w:right="1800" w:bottom="1296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2406EB" w14:textId="77777777" w:rsidR="00BA0814" w:rsidRDefault="00BA0814">
      <w:r>
        <w:separator/>
      </w:r>
    </w:p>
  </w:endnote>
  <w:endnote w:type="continuationSeparator" w:id="0">
    <w:p w14:paraId="5994BCA8" w14:textId="77777777" w:rsidR="00BA0814" w:rsidRDefault="00BA0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D44140" w14:textId="77777777" w:rsidR="00BA0814" w:rsidRDefault="00BA0814">
      <w:r>
        <w:separator/>
      </w:r>
    </w:p>
  </w:footnote>
  <w:footnote w:type="continuationSeparator" w:id="0">
    <w:p w14:paraId="1A06CF0E" w14:textId="77777777" w:rsidR="00BA0814" w:rsidRDefault="00BA08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3B5B7E" w14:textId="77777777" w:rsidR="001237CC" w:rsidRDefault="008E5557" w:rsidP="00F62D35">
    <w:pPr>
      <w:pStyle w:val="Header"/>
      <w:rPr>
        <w:b/>
        <w:sz w:val="48"/>
        <w:szCs w:val="48"/>
      </w:rPr>
    </w:pPr>
    <w:r>
      <w:rPr>
        <w:b/>
        <w:noProof/>
        <w:sz w:val="48"/>
        <w:szCs w:val="48"/>
      </w:rPr>
      <w:drawing>
        <wp:anchor distT="0" distB="0" distL="114300" distR="114300" simplePos="0" relativeHeight="251658240" behindDoc="1" locked="0" layoutInCell="1" allowOverlap="1" wp14:anchorId="59C7E5E8" wp14:editId="64CBDBB5">
          <wp:simplePos x="0" y="0"/>
          <wp:positionH relativeFrom="column">
            <wp:posOffset>19050</wp:posOffset>
          </wp:positionH>
          <wp:positionV relativeFrom="paragraph">
            <wp:posOffset>0</wp:posOffset>
          </wp:positionV>
          <wp:extent cx="1266825" cy="1266825"/>
          <wp:effectExtent l="19050" t="0" r="9525" b="0"/>
          <wp:wrapNone/>
          <wp:docPr id="2" name="Picture 0" descr="DS_Logo_Full_Color_Larg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S_Logo_Full_Color_Large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6825" cy="1266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143F2">
      <w:rPr>
        <w:b/>
        <w:sz w:val="48"/>
        <w:szCs w:val="48"/>
      </w:rPr>
      <w:t xml:space="preserve">  </w:t>
    </w:r>
  </w:p>
  <w:p w14:paraId="6D31C7C3" w14:textId="1354E98D" w:rsidR="001237CC" w:rsidRDefault="00F62D35" w:rsidP="001237CC">
    <w:pPr>
      <w:pStyle w:val="Header"/>
      <w:jc w:val="center"/>
      <w:rPr>
        <w:b/>
        <w:sz w:val="48"/>
        <w:szCs w:val="48"/>
      </w:rPr>
    </w:pPr>
    <w:r>
      <w:rPr>
        <w:b/>
        <w:sz w:val="48"/>
        <w:szCs w:val="48"/>
      </w:rPr>
      <w:t xml:space="preserve">         </w:t>
    </w:r>
    <w:r w:rsidR="001237CC">
      <w:rPr>
        <w:b/>
        <w:sz w:val="48"/>
        <w:szCs w:val="48"/>
      </w:rPr>
      <w:t xml:space="preserve">DeepStar </w:t>
    </w:r>
    <w:r w:rsidR="00BE26E9">
      <w:rPr>
        <w:b/>
        <w:sz w:val="48"/>
        <w:szCs w:val="48"/>
      </w:rPr>
      <w:t>20</w:t>
    </w:r>
    <w:r w:rsidR="006F104D">
      <w:rPr>
        <w:b/>
        <w:sz w:val="48"/>
        <w:szCs w:val="48"/>
      </w:rPr>
      <w:t>20</w:t>
    </w:r>
  </w:p>
  <w:p w14:paraId="29C97FA0" w14:textId="77777777" w:rsidR="0093473E" w:rsidRDefault="00F62D35" w:rsidP="001237CC">
    <w:pPr>
      <w:pStyle w:val="Header"/>
      <w:jc w:val="center"/>
      <w:rPr>
        <w:b/>
        <w:sz w:val="48"/>
        <w:szCs w:val="48"/>
      </w:rPr>
    </w:pPr>
    <w:r>
      <w:rPr>
        <w:b/>
        <w:sz w:val="48"/>
        <w:szCs w:val="48"/>
      </w:rPr>
      <w:t xml:space="preserve">          </w:t>
    </w:r>
    <w:r w:rsidR="001237CC">
      <w:rPr>
        <w:b/>
        <w:sz w:val="48"/>
        <w:szCs w:val="48"/>
      </w:rPr>
      <w:t>Monthly Progress Report</w:t>
    </w:r>
  </w:p>
  <w:p w14:paraId="3231D34D" w14:textId="77777777" w:rsidR="00F62D35" w:rsidRPr="00BA6707" w:rsidRDefault="00F62D35" w:rsidP="001237CC">
    <w:pPr>
      <w:pStyle w:val="Header"/>
      <w:jc w:val="center"/>
      <w:rPr>
        <w:b/>
        <w:sz w:val="48"/>
        <w:szCs w:val="4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277DC"/>
    <w:multiLevelType w:val="hybridMultilevel"/>
    <w:tmpl w:val="206061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701B7"/>
    <w:multiLevelType w:val="hybridMultilevel"/>
    <w:tmpl w:val="7ECAA402"/>
    <w:lvl w:ilvl="0" w:tplc="CEB48D9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2D62A6"/>
    <w:multiLevelType w:val="hybridMultilevel"/>
    <w:tmpl w:val="9904A7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693617"/>
    <w:multiLevelType w:val="hybridMultilevel"/>
    <w:tmpl w:val="85964EC2"/>
    <w:lvl w:ilvl="0" w:tplc="35A423F2">
      <w:numFmt w:val="bullet"/>
      <w:lvlText w:val=""/>
      <w:lvlJc w:val="left"/>
      <w:pPr>
        <w:tabs>
          <w:tab w:val="num" w:pos="900"/>
        </w:tabs>
        <w:ind w:left="900" w:hanging="90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7876A4"/>
    <w:multiLevelType w:val="hybridMultilevel"/>
    <w:tmpl w:val="E932E3E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6B652F5"/>
    <w:multiLevelType w:val="hybridMultilevel"/>
    <w:tmpl w:val="151E8C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3615CBC"/>
    <w:multiLevelType w:val="hybridMultilevel"/>
    <w:tmpl w:val="C406D5BC"/>
    <w:lvl w:ilvl="0" w:tplc="0632F7F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0825F6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50C717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DBA332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CB40C5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D7509A8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C98353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D06AE8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C12EE8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 w15:restartNumberingAfterBreak="0">
    <w:nsid w:val="36A3566E"/>
    <w:multiLevelType w:val="hybridMultilevel"/>
    <w:tmpl w:val="16D44736"/>
    <w:lvl w:ilvl="0" w:tplc="38E2B63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B3B0D71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57CC2BE">
      <w:start w:val="930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1C111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158A92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08C4C0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A72E406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D6DA07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85641E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8" w15:restartNumberingAfterBreak="0">
    <w:nsid w:val="3FAF6623"/>
    <w:multiLevelType w:val="hybridMultilevel"/>
    <w:tmpl w:val="0CD808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DF46C1"/>
    <w:multiLevelType w:val="hybridMultilevel"/>
    <w:tmpl w:val="55203B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BA3580"/>
    <w:multiLevelType w:val="hybridMultilevel"/>
    <w:tmpl w:val="710E99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D16D4B"/>
    <w:multiLevelType w:val="hybridMultilevel"/>
    <w:tmpl w:val="2698DE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C000C1"/>
    <w:multiLevelType w:val="hybridMultilevel"/>
    <w:tmpl w:val="436611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6E6D3B"/>
    <w:multiLevelType w:val="hybridMultilevel"/>
    <w:tmpl w:val="346C76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DF6E03"/>
    <w:multiLevelType w:val="multilevel"/>
    <w:tmpl w:val="D206CB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463A8E"/>
    <w:multiLevelType w:val="hybridMultilevel"/>
    <w:tmpl w:val="1CF89F20"/>
    <w:lvl w:ilvl="0" w:tplc="F6A8531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B647286">
      <w:start w:val="937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256E68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9E4FCC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556F0B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B828DA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908B64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3AC77C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0286B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60F31A55"/>
    <w:multiLevelType w:val="hybridMultilevel"/>
    <w:tmpl w:val="DB6EBB9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0C4899"/>
    <w:multiLevelType w:val="hybridMultilevel"/>
    <w:tmpl w:val="D206CB30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B33B5B"/>
    <w:multiLevelType w:val="hybridMultilevel"/>
    <w:tmpl w:val="A088EA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9F003C"/>
    <w:multiLevelType w:val="hybridMultilevel"/>
    <w:tmpl w:val="F5B25A76"/>
    <w:lvl w:ilvl="0" w:tplc="35A423F2">
      <w:numFmt w:val="bullet"/>
      <w:lvlText w:val=""/>
      <w:lvlJc w:val="left"/>
      <w:pPr>
        <w:tabs>
          <w:tab w:val="num" w:pos="1260"/>
        </w:tabs>
        <w:ind w:left="1260" w:hanging="900"/>
      </w:pPr>
      <w:rPr>
        <w:rFonts w:ascii="Symbol" w:eastAsia="Times New Roman" w:hAnsi="Symbol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5A3926"/>
    <w:multiLevelType w:val="hybridMultilevel"/>
    <w:tmpl w:val="4D06659A"/>
    <w:lvl w:ilvl="0" w:tplc="35A423F2">
      <w:numFmt w:val="bullet"/>
      <w:lvlText w:val=""/>
      <w:lvlJc w:val="left"/>
      <w:pPr>
        <w:tabs>
          <w:tab w:val="num" w:pos="1260"/>
        </w:tabs>
        <w:ind w:left="1260" w:hanging="90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EA37CA"/>
    <w:multiLevelType w:val="multilevel"/>
    <w:tmpl w:val="DB6EBB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841E9A"/>
    <w:multiLevelType w:val="multilevel"/>
    <w:tmpl w:val="D94245CC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AF3049F"/>
    <w:multiLevelType w:val="hybridMultilevel"/>
    <w:tmpl w:val="D94245CC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4"/>
  </w:num>
  <w:num w:numId="4">
    <w:abstractNumId w:val="10"/>
  </w:num>
  <w:num w:numId="5">
    <w:abstractNumId w:val="13"/>
  </w:num>
  <w:num w:numId="6">
    <w:abstractNumId w:val="0"/>
  </w:num>
  <w:num w:numId="7">
    <w:abstractNumId w:val="18"/>
  </w:num>
  <w:num w:numId="8">
    <w:abstractNumId w:val="1"/>
  </w:num>
  <w:num w:numId="9">
    <w:abstractNumId w:val="17"/>
  </w:num>
  <w:num w:numId="10">
    <w:abstractNumId w:val="11"/>
  </w:num>
  <w:num w:numId="11">
    <w:abstractNumId w:val="16"/>
  </w:num>
  <w:num w:numId="12">
    <w:abstractNumId w:val="21"/>
  </w:num>
  <w:num w:numId="13">
    <w:abstractNumId w:val="20"/>
  </w:num>
  <w:num w:numId="14">
    <w:abstractNumId w:val="3"/>
  </w:num>
  <w:num w:numId="15">
    <w:abstractNumId w:val="19"/>
  </w:num>
  <w:num w:numId="16">
    <w:abstractNumId w:val="14"/>
  </w:num>
  <w:num w:numId="17">
    <w:abstractNumId w:val="8"/>
  </w:num>
  <w:num w:numId="18">
    <w:abstractNumId w:val="23"/>
  </w:num>
  <w:num w:numId="19">
    <w:abstractNumId w:val="22"/>
  </w:num>
  <w:num w:numId="20">
    <w:abstractNumId w:val="2"/>
  </w:num>
  <w:num w:numId="21">
    <w:abstractNumId w:val="7"/>
  </w:num>
  <w:num w:numId="22">
    <w:abstractNumId w:val="6"/>
  </w:num>
  <w:num w:numId="23">
    <w:abstractNumId w:val="15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MzIyNDI3NDMxsDBW0lEKTi0uzszPAykwqQUAFwyXdSwAAAA="/>
  </w:docVars>
  <w:rsids>
    <w:rsidRoot w:val="00D1236B"/>
    <w:rsid w:val="0000184C"/>
    <w:rsid w:val="0000404F"/>
    <w:rsid w:val="00006FF0"/>
    <w:rsid w:val="00010A49"/>
    <w:rsid w:val="000143F2"/>
    <w:rsid w:val="000169AF"/>
    <w:rsid w:val="0003054D"/>
    <w:rsid w:val="0003065B"/>
    <w:rsid w:val="00031CB5"/>
    <w:rsid w:val="00045533"/>
    <w:rsid w:val="00050B5B"/>
    <w:rsid w:val="000565BB"/>
    <w:rsid w:val="00057210"/>
    <w:rsid w:val="0006362E"/>
    <w:rsid w:val="0006474F"/>
    <w:rsid w:val="000B0E34"/>
    <w:rsid w:val="000D377B"/>
    <w:rsid w:val="000D5E1C"/>
    <w:rsid w:val="000E1C88"/>
    <w:rsid w:val="000F7316"/>
    <w:rsid w:val="00110846"/>
    <w:rsid w:val="00116FEC"/>
    <w:rsid w:val="001237CC"/>
    <w:rsid w:val="00124598"/>
    <w:rsid w:val="001310AB"/>
    <w:rsid w:val="001465AB"/>
    <w:rsid w:val="001552AC"/>
    <w:rsid w:val="00157840"/>
    <w:rsid w:val="00160A43"/>
    <w:rsid w:val="00184D50"/>
    <w:rsid w:val="00187E5F"/>
    <w:rsid w:val="0019399A"/>
    <w:rsid w:val="001940AE"/>
    <w:rsid w:val="0019778F"/>
    <w:rsid w:val="001A79E7"/>
    <w:rsid w:val="001B657E"/>
    <w:rsid w:val="001D47DE"/>
    <w:rsid w:val="001F40BB"/>
    <w:rsid w:val="00201174"/>
    <w:rsid w:val="00207B68"/>
    <w:rsid w:val="00216147"/>
    <w:rsid w:val="00216CB6"/>
    <w:rsid w:val="00217DE3"/>
    <w:rsid w:val="00236915"/>
    <w:rsid w:val="00237B39"/>
    <w:rsid w:val="00240A5A"/>
    <w:rsid w:val="00245EEF"/>
    <w:rsid w:val="00252486"/>
    <w:rsid w:val="0025298D"/>
    <w:rsid w:val="00273838"/>
    <w:rsid w:val="00284D3A"/>
    <w:rsid w:val="002855E2"/>
    <w:rsid w:val="002B26C1"/>
    <w:rsid w:val="002B70BE"/>
    <w:rsid w:val="002B725A"/>
    <w:rsid w:val="002D0042"/>
    <w:rsid w:val="002D61D0"/>
    <w:rsid w:val="002E1D52"/>
    <w:rsid w:val="002F78C6"/>
    <w:rsid w:val="0030302B"/>
    <w:rsid w:val="00305624"/>
    <w:rsid w:val="00311453"/>
    <w:rsid w:val="003204A9"/>
    <w:rsid w:val="003350B2"/>
    <w:rsid w:val="003436CC"/>
    <w:rsid w:val="00346D6D"/>
    <w:rsid w:val="003558C8"/>
    <w:rsid w:val="0036291D"/>
    <w:rsid w:val="00364FC0"/>
    <w:rsid w:val="00373A1D"/>
    <w:rsid w:val="00376E15"/>
    <w:rsid w:val="00386832"/>
    <w:rsid w:val="003970AA"/>
    <w:rsid w:val="003C23AC"/>
    <w:rsid w:val="003D18EA"/>
    <w:rsid w:val="003E1FE2"/>
    <w:rsid w:val="003E3626"/>
    <w:rsid w:val="003F02C6"/>
    <w:rsid w:val="00427958"/>
    <w:rsid w:val="004331C2"/>
    <w:rsid w:val="00434998"/>
    <w:rsid w:val="004446A2"/>
    <w:rsid w:val="0045313E"/>
    <w:rsid w:val="00464A40"/>
    <w:rsid w:val="00466751"/>
    <w:rsid w:val="00470189"/>
    <w:rsid w:val="004712FF"/>
    <w:rsid w:val="0048442B"/>
    <w:rsid w:val="0049280A"/>
    <w:rsid w:val="004A18CC"/>
    <w:rsid w:val="004B2D09"/>
    <w:rsid w:val="004B31C7"/>
    <w:rsid w:val="004B4CBE"/>
    <w:rsid w:val="004C0774"/>
    <w:rsid w:val="004C0BF8"/>
    <w:rsid w:val="004C1089"/>
    <w:rsid w:val="004C76FE"/>
    <w:rsid w:val="004E0C05"/>
    <w:rsid w:val="004E4AF6"/>
    <w:rsid w:val="004F3480"/>
    <w:rsid w:val="004F479D"/>
    <w:rsid w:val="004F6B03"/>
    <w:rsid w:val="00504FBE"/>
    <w:rsid w:val="00516513"/>
    <w:rsid w:val="00533FFA"/>
    <w:rsid w:val="00535757"/>
    <w:rsid w:val="00535C3B"/>
    <w:rsid w:val="00537BE3"/>
    <w:rsid w:val="00545025"/>
    <w:rsid w:val="00545C9F"/>
    <w:rsid w:val="005479F7"/>
    <w:rsid w:val="00567A34"/>
    <w:rsid w:val="005745F0"/>
    <w:rsid w:val="00576366"/>
    <w:rsid w:val="00581EE4"/>
    <w:rsid w:val="005A2D3F"/>
    <w:rsid w:val="005B58D9"/>
    <w:rsid w:val="005D5496"/>
    <w:rsid w:val="005E54A9"/>
    <w:rsid w:val="005F1EC9"/>
    <w:rsid w:val="005F5847"/>
    <w:rsid w:val="00600CA9"/>
    <w:rsid w:val="0060430F"/>
    <w:rsid w:val="006048A8"/>
    <w:rsid w:val="006124CD"/>
    <w:rsid w:val="006126FB"/>
    <w:rsid w:val="00614F9A"/>
    <w:rsid w:val="006208F8"/>
    <w:rsid w:val="00624851"/>
    <w:rsid w:val="0062592C"/>
    <w:rsid w:val="00652F4E"/>
    <w:rsid w:val="00672E8B"/>
    <w:rsid w:val="006855C9"/>
    <w:rsid w:val="00695733"/>
    <w:rsid w:val="006B71F3"/>
    <w:rsid w:val="006C0FDD"/>
    <w:rsid w:val="006C0FE3"/>
    <w:rsid w:val="006C6E4C"/>
    <w:rsid w:val="006C7273"/>
    <w:rsid w:val="006F104D"/>
    <w:rsid w:val="006F1AFF"/>
    <w:rsid w:val="006F2401"/>
    <w:rsid w:val="006F2D82"/>
    <w:rsid w:val="007013E1"/>
    <w:rsid w:val="00707043"/>
    <w:rsid w:val="00710143"/>
    <w:rsid w:val="00725DFA"/>
    <w:rsid w:val="00731FA7"/>
    <w:rsid w:val="00737429"/>
    <w:rsid w:val="007421F9"/>
    <w:rsid w:val="00755ABC"/>
    <w:rsid w:val="00760DEE"/>
    <w:rsid w:val="00761C17"/>
    <w:rsid w:val="007636EF"/>
    <w:rsid w:val="00766352"/>
    <w:rsid w:val="0076794D"/>
    <w:rsid w:val="00785DCF"/>
    <w:rsid w:val="00795434"/>
    <w:rsid w:val="007971F8"/>
    <w:rsid w:val="007A5BB7"/>
    <w:rsid w:val="007A7AB5"/>
    <w:rsid w:val="007B2336"/>
    <w:rsid w:val="007C2C02"/>
    <w:rsid w:val="007D18E6"/>
    <w:rsid w:val="007D3C5C"/>
    <w:rsid w:val="007D5674"/>
    <w:rsid w:val="007E1148"/>
    <w:rsid w:val="007E1E98"/>
    <w:rsid w:val="007E76B8"/>
    <w:rsid w:val="007F259F"/>
    <w:rsid w:val="00817791"/>
    <w:rsid w:val="00820FAC"/>
    <w:rsid w:val="008348E1"/>
    <w:rsid w:val="0084339F"/>
    <w:rsid w:val="00847DD4"/>
    <w:rsid w:val="00861C25"/>
    <w:rsid w:val="00862BC6"/>
    <w:rsid w:val="00863CE8"/>
    <w:rsid w:val="00867B3D"/>
    <w:rsid w:val="008704A5"/>
    <w:rsid w:val="008709A1"/>
    <w:rsid w:val="008759EB"/>
    <w:rsid w:val="00876E96"/>
    <w:rsid w:val="008900D5"/>
    <w:rsid w:val="00892EC3"/>
    <w:rsid w:val="008A3F4B"/>
    <w:rsid w:val="008B4BEE"/>
    <w:rsid w:val="008B5394"/>
    <w:rsid w:val="008B7B58"/>
    <w:rsid w:val="008C1721"/>
    <w:rsid w:val="008C451B"/>
    <w:rsid w:val="008D5CE1"/>
    <w:rsid w:val="008E5557"/>
    <w:rsid w:val="008E5D49"/>
    <w:rsid w:val="008E6EF6"/>
    <w:rsid w:val="008E7F47"/>
    <w:rsid w:val="008F1C27"/>
    <w:rsid w:val="00901EAF"/>
    <w:rsid w:val="009104D0"/>
    <w:rsid w:val="00914A7E"/>
    <w:rsid w:val="00914EC8"/>
    <w:rsid w:val="00915B7B"/>
    <w:rsid w:val="00917E50"/>
    <w:rsid w:val="00921814"/>
    <w:rsid w:val="0092345A"/>
    <w:rsid w:val="0093473E"/>
    <w:rsid w:val="00937776"/>
    <w:rsid w:val="0095095E"/>
    <w:rsid w:val="00951AB6"/>
    <w:rsid w:val="009607A5"/>
    <w:rsid w:val="009741FC"/>
    <w:rsid w:val="00987E1C"/>
    <w:rsid w:val="0099728C"/>
    <w:rsid w:val="00997D91"/>
    <w:rsid w:val="009A1275"/>
    <w:rsid w:val="009A18C1"/>
    <w:rsid w:val="009A3342"/>
    <w:rsid w:val="009A55A1"/>
    <w:rsid w:val="009B467B"/>
    <w:rsid w:val="009C3B95"/>
    <w:rsid w:val="009C4543"/>
    <w:rsid w:val="009C5ADD"/>
    <w:rsid w:val="009D7DB8"/>
    <w:rsid w:val="00A013B1"/>
    <w:rsid w:val="00A06A61"/>
    <w:rsid w:val="00A0758F"/>
    <w:rsid w:val="00A308C3"/>
    <w:rsid w:val="00A37E6D"/>
    <w:rsid w:val="00A4380D"/>
    <w:rsid w:val="00A461AB"/>
    <w:rsid w:val="00A52734"/>
    <w:rsid w:val="00A747A4"/>
    <w:rsid w:val="00A93A18"/>
    <w:rsid w:val="00AA482D"/>
    <w:rsid w:val="00AB0044"/>
    <w:rsid w:val="00AB33BA"/>
    <w:rsid w:val="00AC6503"/>
    <w:rsid w:val="00AC72CF"/>
    <w:rsid w:val="00AD0623"/>
    <w:rsid w:val="00AE3633"/>
    <w:rsid w:val="00AF40A4"/>
    <w:rsid w:val="00B16B2E"/>
    <w:rsid w:val="00B2304F"/>
    <w:rsid w:val="00B275E2"/>
    <w:rsid w:val="00B30918"/>
    <w:rsid w:val="00B30F09"/>
    <w:rsid w:val="00B31E15"/>
    <w:rsid w:val="00B4364C"/>
    <w:rsid w:val="00B476F1"/>
    <w:rsid w:val="00B57356"/>
    <w:rsid w:val="00B746CD"/>
    <w:rsid w:val="00B81159"/>
    <w:rsid w:val="00B94C89"/>
    <w:rsid w:val="00B95400"/>
    <w:rsid w:val="00BA0814"/>
    <w:rsid w:val="00BA602F"/>
    <w:rsid w:val="00BA6707"/>
    <w:rsid w:val="00BC4660"/>
    <w:rsid w:val="00BD187C"/>
    <w:rsid w:val="00BD1AC6"/>
    <w:rsid w:val="00BD30FE"/>
    <w:rsid w:val="00BE07AA"/>
    <w:rsid w:val="00BE26E9"/>
    <w:rsid w:val="00BE3A0A"/>
    <w:rsid w:val="00BF7FA2"/>
    <w:rsid w:val="00C023E7"/>
    <w:rsid w:val="00C07560"/>
    <w:rsid w:val="00C16120"/>
    <w:rsid w:val="00C26C0E"/>
    <w:rsid w:val="00C279D8"/>
    <w:rsid w:val="00C33046"/>
    <w:rsid w:val="00C3387D"/>
    <w:rsid w:val="00C40F5B"/>
    <w:rsid w:val="00C666D6"/>
    <w:rsid w:val="00C75391"/>
    <w:rsid w:val="00C850ED"/>
    <w:rsid w:val="00C87BCD"/>
    <w:rsid w:val="00C933CC"/>
    <w:rsid w:val="00C96111"/>
    <w:rsid w:val="00CA7342"/>
    <w:rsid w:val="00CB1D40"/>
    <w:rsid w:val="00CB4098"/>
    <w:rsid w:val="00CD1365"/>
    <w:rsid w:val="00CE20EF"/>
    <w:rsid w:val="00CE7041"/>
    <w:rsid w:val="00CF0772"/>
    <w:rsid w:val="00CF4BB1"/>
    <w:rsid w:val="00D055AB"/>
    <w:rsid w:val="00D06C8C"/>
    <w:rsid w:val="00D1236B"/>
    <w:rsid w:val="00D161AB"/>
    <w:rsid w:val="00D20062"/>
    <w:rsid w:val="00D4120B"/>
    <w:rsid w:val="00D50B6E"/>
    <w:rsid w:val="00D602E8"/>
    <w:rsid w:val="00D621B3"/>
    <w:rsid w:val="00D632F5"/>
    <w:rsid w:val="00D6373C"/>
    <w:rsid w:val="00D650DE"/>
    <w:rsid w:val="00D81A0A"/>
    <w:rsid w:val="00D83458"/>
    <w:rsid w:val="00D83C83"/>
    <w:rsid w:val="00D95538"/>
    <w:rsid w:val="00DA24C6"/>
    <w:rsid w:val="00DA4F5A"/>
    <w:rsid w:val="00DB1764"/>
    <w:rsid w:val="00DB67FE"/>
    <w:rsid w:val="00DC513D"/>
    <w:rsid w:val="00DD3F91"/>
    <w:rsid w:val="00DE2868"/>
    <w:rsid w:val="00DE7278"/>
    <w:rsid w:val="00DF49EE"/>
    <w:rsid w:val="00E003E1"/>
    <w:rsid w:val="00E05BD2"/>
    <w:rsid w:val="00E07588"/>
    <w:rsid w:val="00E12EB9"/>
    <w:rsid w:val="00E139C4"/>
    <w:rsid w:val="00E148A0"/>
    <w:rsid w:val="00E25E29"/>
    <w:rsid w:val="00E327E5"/>
    <w:rsid w:val="00E50011"/>
    <w:rsid w:val="00E534A9"/>
    <w:rsid w:val="00E616C9"/>
    <w:rsid w:val="00E74E24"/>
    <w:rsid w:val="00E7622D"/>
    <w:rsid w:val="00E8017E"/>
    <w:rsid w:val="00E83CC1"/>
    <w:rsid w:val="00E84C9D"/>
    <w:rsid w:val="00E90BAA"/>
    <w:rsid w:val="00E91E1B"/>
    <w:rsid w:val="00E928A7"/>
    <w:rsid w:val="00E9520D"/>
    <w:rsid w:val="00EA09BE"/>
    <w:rsid w:val="00EA4AF2"/>
    <w:rsid w:val="00EA78F0"/>
    <w:rsid w:val="00EB22FE"/>
    <w:rsid w:val="00EB3F94"/>
    <w:rsid w:val="00EB7D48"/>
    <w:rsid w:val="00EC3F8C"/>
    <w:rsid w:val="00EC4908"/>
    <w:rsid w:val="00ED3B32"/>
    <w:rsid w:val="00EE10AC"/>
    <w:rsid w:val="00EE297D"/>
    <w:rsid w:val="00EE5D2D"/>
    <w:rsid w:val="00EE7365"/>
    <w:rsid w:val="00EF12A0"/>
    <w:rsid w:val="00EF6F7F"/>
    <w:rsid w:val="00F0209C"/>
    <w:rsid w:val="00F10262"/>
    <w:rsid w:val="00F2020F"/>
    <w:rsid w:val="00F32EBA"/>
    <w:rsid w:val="00F42680"/>
    <w:rsid w:val="00F5227E"/>
    <w:rsid w:val="00F55224"/>
    <w:rsid w:val="00F62D35"/>
    <w:rsid w:val="00F64052"/>
    <w:rsid w:val="00F80809"/>
    <w:rsid w:val="00F85218"/>
    <w:rsid w:val="00FA0D87"/>
    <w:rsid w:val="00FA1383"/>
    <w:rsid w:val="00FA56A4"/>
    <w:rsid w:val="00FA77D3"/>
    <w:rsid w:val="00FE52FE"/>
    <w:rsid w:val="00FF0C4B"/>
    <w:rsid w:val="00FF29E7"/>
    <w:rsid w:val="00FF4D45"/>
    <w:rsid w:val="00FF7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31A8CD8"/>
  <w15:docId w15:val="{CFC007E0-EB8A-48F4-9CBD-30673DF88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236B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123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D1236B"/>
    <w:rPr>
      <w:color w:val="0000FF"/>
      <w:u w:val="single"/>
    </w:rPr>
  </w:style>
  <w:style w:type="paragraph" w:styleId="Header">
    <w:name w:val="header"/>
    <w:basedOn w:val="Normal"/>
    <w:link w:val="HeaderChar"/>
    <w:rsid w:val="00BA670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A670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940A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010A49"/>
    <w:rPr>
      <w:sz w:val="16"/>
      <w:szCs w:val="16"/>
    </w:rPr>
  </w:style>
  <w:style w:type="paragraph" w:styleId="CommentText">
    <w:name w:val="annotation text"/>
    <w:basedOn w:val="Normal"/>
    <w:semiHidden/>
    <w:rsid w:val="00010A49"/>
  </w:style>
  <w:style w:type="paragraph" w:styleId="CommentSubject">
    <w:name w:val="annotation subject"/>
    <w:basedOn w:val="CommentText"/>
    <w:next w:val="CommentText"/>
    <w:semiHidden/>
    <w:rsid w:val="00010A49"/>
    <w:rPr>
      <w:b/>
      <w:bCs/>
    </w:rPr>
  </w:style>
  <w:style w:type="paragraph" w:styleId="ListParagraph">
    <w:name w:val="List Paragraph"/>
    <w:basedOn w:val="Normal"/>
    <w:uiPriority w:val="99"/>
    <w:qFormat/>
    <w:rsid w:val="00D50B6E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FA77D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1237CC"/>
    <w:rPr>
      <w:rFonts w:ascii="Arial" w:hAnsi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BE26E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84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133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1716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797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4757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7332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15928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623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1523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6489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3768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72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77294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01348">
          <w:marLeft w:val="144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1373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1742">
          <w:marLeft w:val="144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3621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43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nathan@theooc.u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oe@theooc.u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00E7B7-5E7D-4C87-82D7-7379B07BC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6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200 Flow Assurance Committee</vt:lpstr>
    </vt:vector>
  </TitlesOfParts>
  <Company>Hewlett-Packard</Company>
  <LinksUpToDate>false</LinksUpToDate>
  <CharactersWithSpaces>1149</CharactersWithSpaces>
  <SharedDoc>false</SharedDoc>
  <HLinks>
    <vt:vector size="18" baseType="variant">
      <vt:variant>
        <vt:i4>5374014</vt:i4>
      </vt:variant>
      <vt:variant>
        <vt:i4>6</vt:i4>
      </vt:variant>
      <vt:variant>
        <vt:i4>0</vt:i4>
      </vt:variant>
      <vt:variant>
        <vt:i4>5</vt:i4>
      </vt:variant>
      <vt:variant>
        <vt:lpwstr>mailto:Michael-volk@utulsa.edu</vt:lpwstr>
      </vt:variant>
      <vt:variant>
        <vt:lpwstr/>
      </vt:variant>
      <vt:variant>
        <vt:i4>6684737</vt:i4>
      </vt:variant>
      <vt:variant>
        <vt:i4>3</vt:i4>
      </vt:variant>
      <vt:variant>
        <vt:i4>0</vt:i4>
      </vt:variant>
      <vt:variant>
        <vt:i4>5</vt:i4>
      </vt:variant>
      <vt:variant>
        <vt:lpwstr>mailto:JimChitwood@Chevron.com</vt:lpwstr>
      </vt:variant>
      <vt:variant>
        <vt:lpwstr/>
      </vt:variant>
      <vt:variant>
        <vt:i4>786485</vt:i4>
      </vt:variant>
      <vt:variant>
        <vt:i4>0</vt:i4>
      </vt:variant>
      <vt:variant>
        <vt:i4>0</vt:i4>
      </vt:variant>
      <vt:variant>
        <vt:i4>5</vt:i4>
      </vt:variant>
      <vt:variant>
        <vt:lpwstr>mailto:LCRE@chevr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epStar CORE Project</dc:title>
  <dc:creator>Gomes</dc:creator>
  <cp:lastModifiedBy>Joseph Gomes</cp:lastModifiedBy>
  <cp:revision>8</cp:revision>
  <cp:lastPrinted>2008-12-05T17:04:00Z</cp:lastPrinted>
  <dcterms:created xsi:type="dcterms:W3CDTF">2018-03-19T19:48:00Z</dcterms:created>
  <dcterms:modified xsi:type="dcterms:W3CDTF">2020-10-26T15:28:00Z</dcterms:modified>
</cp:coreProperties>
</file>